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4BBD4" w14:textId="618A3E52" w:rsidR="00515AF6" w:rsidRPr="006C3730" w:rsidRDefault="005B3C0B" w:rsidP="0021483D">
      <w:pPr>
        <w:bidi/>
        <w:jc w:val="center"/>
        <w:rPr>
          <w:rFonts w:ascii="David" w:hAnsi="David" w:cs="David"/>
          <w:b/>
          <w:bCs/>
          <w:u w:val="single"/>
          <w:rtl/>
        </w:rPr>
      </w:pPr>
      <w:r w:rsidRPr="006C3730">
        <w:rPr>
          <w:rFonts w:ascii="David" w:hAnsi="David" w:cs="David"/>
          <w:b/>
          <w:bCs/>
          <w:u w:val="single"/>
          <w:rtl/>
        </w:rPr>
        <w:t>סיכום פגישת מנחה מספר 1</w:t>
      </w:r>
    </w:p>
    <w:p w14:paraId="4B716614" w14:textId="77777777" w:rsidR="00B62BFF" w:rsidRPr="006C3730" w:rsidRDefault="00B62BFF" w:rsidP="00B62BFF">
      <w:pPr>
        <w:bidi/>
        <w:rPr>
          <w:rFonts w:ascii="David" w:hAnsi="David" w:cs="David"/>
          <w:rtl/>
        </w:rPr>
      </w:pPr>
    </w:p>
    <w:p w14:paraId="7234FDFD" w14:textId="64BA3C4E" w:rsidR="005B3C0B" w:rsidRPr="006C3730" w:rsidRDefault="005B3C0B" w:rsidP="00410AED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b/>
          <w:bCs/>
          <w:rtl/>
        </w:rPr>
        <w:t>תאריך</w:t>
      </w:r>
      <w:r w:rsidRPr="006C3730">
        <w:rPr>
          <w:rFonts w:ascii="David" w:hAnsi="David" w:cs="David"/>
          <w:rtl/>
        </w:rPr>
        <w:t>:</w:t>
      </w:r>
      <w:r w:rsidR="00872C8E">
        <w:rPr>
          <w:rFonts w:ascii="David" w:hAnsi="David" w:cs="David" w:hint="cs"/>
          <w:rtl/>
        </w:rPr>
        <w:t>31</w:t>
      </w:r>
      <w:r w:rsidR="00410AED" w:rsidRPr="006C3730">
        <w:rPr>
          <w:rFonts w:ascii="David" w:hAnsi="David" w:cs="David"/>
          <w:rtl/>
        </w:rPr>
        <w:t>.10.201</w:t>
      </w:r>
      <w:r w:rsidR="00872C8E">
        <w:rPr>
          <w:rFonts w:ascii="David" w:hAnsi="David" w:cs="David" w:hint="cs"/>
          <w:rtl/>
        </w:rPr>
        <w:t xml:space="preserve">8 </w:t>
      </w:r>
    </w:p>
    <w:p w14:paraId="15EED905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583D913C" w14:textId="76C53A49" w:rsidR="006C3730" w:rsidRPr="006C3730" w:rsidRDefault="005B3C0B" w:rsidP="006C3730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b/>
          <w:bCs/>
          <w:rtl/>
        </w:rPr>
        <w:t>נוכחים</w:t>
      </w:r>
      <w:r w:rsidRPr="006C3730">
        <w:rPr>
          <w:rFonts w:ascii="David" w:hAnsi="David" w:cs="David"/>
          <w:rtl/>
        </w:rPr>
        <w:t xml:space="preserve">: </w:t>
      </w:r>
    </w:p>
    <w:p w14:paraId="0C260933" w14:textId="140DF31E" w:rsidR="005B3C0B" w:rsidRPr="006C3730" w:rsidRDefault="00410AED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מנחה -אליאב מנשה.</w:t>
      </w:r>
    </w:p>
    <w:p w14:paraId="111F8F35" w14:textId="43268812" w:rsidR="00410AED" w:rsidRPr="006C3730" w:rsidRDefault="00410AED" w:rsidP="00410AED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סטודנט 1 - אורי ליטמן</w:t>
      </w:r>
      <w:r w:rsidR="006C3730" w:rsidRPr="006C3730">
        <w:rPr>
          <w:rFonts w:ascii="David" w:hAnsi="David" w:cs="David"/>
          <w:rtl/>
        </w:rPr>
        <w:t>.</w:t>
      </w:r>
    </w:p>
    <w:p w14:paraId="152AAF71" w14:textId="5061632D" w:rsidR="00410AED" w:rsidRPr="006C3730" w:rsidRDefault="00410AED" w:rsidP="00410AED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 xml:space="preserve">סטודנט 2 </w:t>
      </w:r>
      <w:r w:rsidR="006C3730" w:rsidRPr="006C3730">
        <w:rPr>
          <w:rFonts w:ascii="David" w:hAnsi="David" w:cs="David"/>
          <w:rtl/>
        </w:rPr>
        <w:t>–</w:t>
      </w:r>
      <w:r w:rsidRPr="006C3730">
        <w:rPr>
          <w:rFonts w:ascii="David" w:hAnsi="David" w:cs="David"/>
          <w:rtl/>
        </w:rPr>
        <w:t xml:space="preserve"> </w:t>
      </w:r>
      <w:r w:rsidR="006C3730" w:rsidRPr="006C3730">
        <w:rPr>
          <w:rFonts w:ascii="David" w:hAnsi="David" w:cs="David"/>
          <w:rtl/>
        </w:rPr>
        <w:t>עידן לזר.</w:t>
      </w:r>
    </w:p>
    <w:p w14:paraId="3C7C3060" w14:textId="0757DA61" w:rsidR="006C3730" w:rsidRP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סטודנט 3 – יובל דוד.</w:t>
      </w:r>
    </w:p>
    <w:p w14:paraId="41C30248" w14:textId="18476E1C" w:rsidR="006C3730" w:rsidRP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סטודנט 4- רונאל שם טוב.</w:t>
      </w:r>
    </w:p>
    <w:p w14:paraId="15799EC2" w14:textId="32971AA0" w:rsidR="006C3730" w:rsidRP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rtl/>
        </w:rPr>
        <w:t xml:space="preserve">סטודנט 5- יונתן בן אברהם. </w:t>
      </w:r>
    </w:p>
    <w:p w14:paraId="59797530" w14:textId="7BEDC723" w:rsidR="00410AED" w:rsidRPr="006C3730" w:rsidRDefault="00410AED" w:rsidP="00410AED">
      <w:pPr>
        <w:bidi/>
        <w:ind w:firstLine="720"/>
        <w:jc w:val="both"/>
        <w:rPr>
          <w:rFonts w:ascii="David" w:hAnsi="David" w:cs="David"/>
          <w:rtl/>
        </w:rPr>
      </w:pPr>
    </w:p>
    <w:p w14:paraId="1F5AF588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5A9FA394" w14:textId="6F2B0D14" w:rsidR="00515AF6" w:rsidRPr="006C3730" w:rsidRDefault="005B3C0B" w:rsidP="00410AED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b/>
          <w:bCs/>
          <w:rtl/>
        </w:rPr>
        <w:t>נושא הפגישה</w:t>
      </w:r>
      <w:r w:rsidRPr="006C3730">
        <w:rPr>
          <w:rFonts w:ascii="David" w:hAnsi="David" w:cs="David"/>
          <w:rtl/>
        </w:rPr>
        <w:t>: הכרות והתנעת הפרויקט</w:t>
      </w:r>
    </w:p>
    <w:p w14:paraId="45218377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31BD3B0E" w14:textId="66CB4413" w:rsidR="005B3C0B" w:rsidRPr="006C3730" w:rsidRDefault="005B3C0B" w:rsidP="00410AED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b/>
          <w:bCs/>
          <w:rtl/>
        </w:rPr>
      </w:pPr>
      <w:r w:rsidRPr="006C3730">
        <w:rPr>
          <w:rFonts w:ascii="David" w:hAnsi="David" w:cs="David"/>
          <w:b/>
          <w:bCs/>
          <w:rtl/>
        </w:rPr>
        <w:t>תקציר</w:t>
      </w:r>
      <w:r w:rsidR="006C3730" w:rsidRPr="006C3730">
        <w:rPr>
          <w:rFonts w:ascii="David" w:hAnsi="David" w:cs="David" w:hint="cs"/>
          <w:b/>
          <w:bCs/>
          <w:rtl/>
        </w:rPr>
        <w:t xml:space="preserve"> המפגש</w:t>
      </w:r>
      <w:r w:rsidRPr="006C3730">
        <w:rPr>
          <w:rFonts w:ascii="David" w:hAnsi="David" w:cs="David"/>
          <w:b/>
          <w:bCs/>
          <w:rtl/>
        </w:rPr>
        <w:t>:</w:t>
      </w:r>
    </w:p>
    <w:p w14:paraId="7CBDE8D4" w14:textId="36256156" w:rsidR="005B3C0B" w:rsidRPr="006C3730" w:rsidRDefault="005B3C0B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 xml:space="preserve">מעבר על </w:t>
      </w:r>
      <w:r w:rsidR="006C3730" w:rsidRPr="006C3730">
        <w:rPr>
          <w:rFonts w:ascii="David" w:hAnsi="David" w:cs="David"/>
          <w:rtl/>
        </w:rPr>
        <w:t>נהלי עבודה.</w:t>
      </w:r>
    </w:p>
    <w:p w14:paraId="6930B720" w14:textId="6BCC91B5" w:rsidR="005B3C0B" w:rsidRP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בחירת פרויקט – חברי הפרויקט בחרו נושא לפרויקט מבין ספר הפרויקטים המוצע בתחילת סמסטר א' , מנחה הפרויקט הציע את פרויקט קרביץ אל מול רצון של סטודנטים אחרים לבצע את הפרויקט מספר הפרויקטים  ,לאחר חשיבה משותפת התקבלה החלטה לקבל את פרויקט "קרביץ".</w:t>
      </w:r>
    </w:p>
    <w:p w14:paraId="21FEB727" w14:textId="4E19E3BB" w:rsidR="006C3730" w:rsidRP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סקירת מהות הפרויקט – פיתוח מערכת עדכון עובדים לחברת קרביץ מתוך מטרה לייצר פלטפורמה לעדכון עובדים בנהלים ובעבודה השוטפת.</w:t>
      </w:r>
    </w:p>
    <w:p w14:paraId="5242562C" w14:textId="043C2FE6" w:rsid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חיבור ללקוח – מנחה הפרויקט העביר לחברי הצוות איש קשר מטעם הלקוח . (מיכל)</w:t>
      </w:r>
      <w:r w:rsidRPr="006C3730">
        <w:rPr>
          <w:rFonts w:ascii="David" w:hAnsi="David" w:cs="David"/>
        </w:rPr>
        <w:t xml:space="preserve"> </w:t>
      </w:r>
      <w:r w:rsidRPr="006C3730">
        <w:rPr>
          <w:rFonts w:ascii="David" w:hAnsi="David" w:cs="David"/>
          <w:rtl/>
        </w:rPr>
        <w:t>להמשך איפון אל מול הלקוח.</w:t>
      </w:r>
    </w:p>
    <w:p w14:paraId="140649DF" w14:textId="43B2B334" w:rsid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3E5FCA">
        <w:rPr>
          <w:rFonts w:ascii="David" w:hAnsi="David" w:cs="David" w:hint="cs"/>
          <w:rtl/>
        </w:rPr>
        <w:t>טכנולוגיו</w:t>
      </w:r>
      <w:r w:rsidRPr="003E5FCA">
        <w:rPr>
          <w:rFonts w:ascii="David" w:hAnsi="David" w:cs="David" w:hint="eastAsia"/>
          <w:rtl/>
        </w:rPr>
        <w:t>ת</w:t>
      </w:r>
      <w:r w:rsidRPr="003E5FCA">
        <w:rPr>
          <w:rFonts w:ascii="David" w:hAnsi="David" w:cs="David" w:hint="cs"/>
          <w:rtl/>
        </w:rPr>
        <w:t>: במהלך המפגש נבחרו טכנולוגיו</w:t>
      </w:r>
      <w:r w:rsidRPr="003E5FCA">
        <w:rPr>
          <w:rFonts w:ascii="David" w:hAnsi="David" w:cs="David" w:hint="eastAsia"/>
          <w:rtl/>
        </w:rPr>
        <w:t>ת</w:t>
      </w:r>
      <w:r w:rsidRPr="003E5FCA">
        <w:rPr>
          <w:rFonts w:ascii="David" w:hAnsi="David" w:cs="David" w:hint="cs"/>
          <w:rtl/>
        </w:rPr>
        <w:t xml:space="preserve"> לפיתוח המוצר</w:t>
      </w:r>
      <w:r w:rsidR="003E5FCA" w:rsidRPr="003E5FCA">
        <w:rPr>
          <w:rFonts w:ascii="David" w:hAnsi="David" w:cs="David" w:hint="cs"/>
          <w:rtl/>
        </w:rPr>
        <w:t xml:space="preserve"> ואלו הן:</w:t>
      </w:r>
    </w:p>
    <w:p w14:paraId="3991AC41" w14:textId="64CFB335" w:rsidR="003E5FCA" w:rsidRPr="003E5FCA" w:rsidRDefault="003E5FCA" w:rsidP="003E5FCA">
      <w:pPr>
        <w:pStyle w:val="ListParagraph"/>
        <w:bidi/>
        <w:ind w:left="1440"/>
        <w:jc w:val="both"/>
        <w:rPr>
          <w:rFonts w:ascii="David" w:hAnsi="David" w:cs="David"/>
        </w:rPr>
      </w:pPr>
      <w:bookmarkStart w:id="0" w:name="_GoBack"/>
      <w:bookmarkEnd w:id="0"/>
      <w:r>
        <w:rPr>
          <w:noProof/>
          <w:lang w:val="en-US" w:eastAsia="en-US"/>
        </w:rPr>
        <w:drawing>
          <wp:inline distT="0" distB="0" distL="0" distR="0" wp14:anchorId="248A15B4" wp14:editId="404CFE97">
            <wp:extent cx="4572000" cy="1244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" t="-31" r="-8" b="-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44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C3E35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36A0E80D" w14:textId="58959681" w:rsidR="005B3C0B" w:rsidRPr="006C3730" w:rsidRDefault="005B3C0B" w:rsidP="00410AED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b/>
          <w:bCs/>
          <w:rtl/>
        </w:rPr>
      </w:pPr>
      <w:r w:rsidRPr="006C3730">
        <w:rPr>
          <w:rFonts w:ascii="David" w:hAnsi="David" w:cs="David"/>
          <w:b/>
          <w:bCs/>
          <w:rtl/>
        </w:rPr>
        <w:t xml:space="preserve">הנחיות </w:t>
      </w:r>
      <w:r w:rsidR="00974757" w:rsidRPr="006C3730">
        <w:rPr>
          <w:rFonts w:ascii="David" w:hAnsi="David" w:cs="David"/>
          <w:b/>
          <w:bCs/>
          <w:rtl/>
        </w:rPr>
        <w:t>למפגש הבא</w:t>
      </w:r>
      <w:r w:rsidRPr="006C3730">
        <w:rPr>
          <w:rFonts w:ascii="David" w:hAnsi="David" w:cs="David"/>
          <w:b/>
          <w:bCs/>
          <w:rtl/>
        </w:rPr>
        <w:t>:</w:t>
      </w:r>
    </w:p>
    <w:p w14:paraId="1F9BF499" w14:textId="53F33DF2" w:rsidR="005B3C0B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ביצוע פגישת התנעה אל מול הלקוח.</w:t>
      </w:r>
    </w:p>
    <w:p w14:paraId="359C4628" w14:textId="7A84AA83" w:rsid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כתיבת אפיון ראשוני.</w:t>
      </w:r>
    </w:p>
    <w:p w14:paraId="62927CDF" w14:textId="76F056B6" w:rsidR="006C3730" w:rsidRP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התעמקות טכנולוגי</w:t>
      </w:r>
      <w:r>
        <w:rPr>
          <w:rFonts w:ascii="David" w:hAnsi="David" w:cs="David" w:hint="eastAsia"/>
          <w:rtl/>
        </w:rPr>
        <w:t>ת</w:t>
      </w:r>
      <w:r>
        <w:rPr>
          <w:rFonts w:ascii="David" w:hAnsi="David" w:cs="David" w:hint="cs"/>
          <w:rtl/>
        </w:rPr>
        <w:t xml:space="preserve"> בטכנולוגיו</w:t>
      </w:r>
      <w:r>
        <w:rPr>
          <w:rFonts w:ascii="David" w:hAnsi="David" w:cs="David" w:hint="eastAsia"/>
          <w:rtl/>
        </w:rPr>
        <w:t>ת</w:t>
      </w:r>
      <w:r>
        <w:rPr>
          <w:rFonts w:ascii="David" w:hAnsi="David" w:cs="David" w:hint="cs"/>
          <w:rtl/>
        </w:rPr>
        <w:t xml:space="preserve"> שנבחרו למוצר.</w:t>
      </w:r>
    </w:p>
    <w:p w14:paraId="28A8688F" w14:textId="76CF9819" w:rsidR="00974757" w:rsidRPr="006C3730" w:rsidRDefault="00974757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 xml:space="preserve">להכין חלוקת עבודה </w:t>
      </w:r>
      <w:r w:rsidR="006C3730">
        <w:rPr>
          <w:rFonts w:ascii="David" w:hAnsi="David" w:cs="David" w:hint="cs"/>
          <w:rtl/>
        </w:rPr>
        <w:t>בין חברי הצוות ו</w:t>
      </w:r>
      <w:r w:rsidRPr="006C3730">
        <w:rPr>
          <w:rFonts w:ascii="David" w:hAnsi="David" w:cs="David"/>
          <w:rtl/>
        </w:rPr>
        <w:t>להגדיר אבני דרך להמשך פעילות</w:t>
      </w:r>
      <w:r w:rsidR="006C3730">
        <w:rPr>
          <w:rFonts w:ascii="David" w:hAnsi="David" w:cs="David" w:hint="cs"/>
          <w:rtl/>
        </w:rPr>
        <w:t>.</w:t>
      </w:r>
    </w:p>
    <w:p w14:paraId="2299FB21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0B15618E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1C9A147D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61A19C25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120FCEE8" w14:textId="77777777" w:rsidR="00B62BFF" w:rsidRPr="006C3730" w:rsidRDefault="00B62BFF">
      <w:pPr>
        <w:rPr>
          <w:rFonts w:ascii="David" w:hAnsi="David" w:cs="David"/>
        </w:rPr>
      </w:pPr>
    </w:p>
    <w:sectPr w:rsidR="00B62BFF" w:rsidRPr="006C3730" w:rsidSect="009F1914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85171"/>
    <w:multiLevelType w:val="hybridMultilevel"/>
    <w:tmpl w:val="2B7C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6028B"/>
    <w:multiLevelType w:val="hybridMultilevel"/>
    <w:tmpl w:val="320C6B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197403"/>
    <w:multiLevelType w:val="hybridMultilevel"/>
    <w:tmpl w:val="E5465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00495"/>
    <w:multiLevelType w:val="hybridMultilevel"/>
    <w:tmpl w:val="F6B63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2B1C23"/>
    <w:multiLevelType w:val="hybridMultilevel"/>
    <w:tmpl w:val="95963A22"/>
    <w:lvl w:ilvl="0" w:tplc="1CCE5CE8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0NDE3MbU0NLU0MTJU0lEKTi0uzszPAykwrAUA4lLdTywAAAA="/>
  </w:docVars>
  <w:rsids>
    <w:rsidRoot w:val="00B62BFF"/>
    <w:rsid w:val="000021A2"/>
    <w:rsid w:val="00140A7C"/>
    <w:rsid w:val="00156C94"/>
    <w:rsid w:val="0021483D"/>
    <w:rsid w:val="003E5FCA"/>
    <w:rsid w:val="00410AED"/>
    <w:rsid w:val="004F5FC4"/>
    <w:rsid w:val="00515AF6"/>
    <w:rsid w:val="0057579B"/>
    <w:rsid w:val="005B3C0B"/>
    <w:rsid w:val="006B1130"/>
    <w:rsid w:val="006C3730"/>
    <w:rsid w:val="00714B81"/>
    <w:rsid w:val="00872C8E"/>
    <w:rsid w:val="008F76A7"/>
    <w:rsid w:val="00974757"/>
    <w:rsid w:val="009A5F73"/>
    <w:rsid w:val="009F1914"/>
    <w:rsid w:val="00AD2E1B"/>
    <w:rsid w:val="00B62BFF"/>
    <w:rsid w:val="00CE0B5D"/>
    <w:rsid w:val="00E6745D"/>
    <w:rsid w:val="00F611E4"/>
    <w:rsid w:val="00FA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9C02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483D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m">
    <w:name w:val="im"/>
    <w:basedOn w:val="DefaultParagraphFont"/>
    <w:rsid w:val="00B62BFF"/>
  </w:style>
  <w:style w:type="paragraph" w:styleId="ListParagraph">
    <w:name w:val="List Paragraph"/>
    <w:basedOn w:val="Normal"/>
    <w:uiPriority w:val="34"/>
    <w:qFormat/>
    <w:rsid w:val="004F5FC4"/>
    <w:pPr>
      <w:ind w:left="720"/>
      <w:contextualSpacing/>
    </w:pPr>
    <w:rPr>
      <w:rFonts w:ascii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5757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21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7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40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311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8327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96559">
                                      <w:marLeft w:val="0"/>
                                      <w:marRight w:val="0"/>
                                      <w:marTop w:val="285"/>
                                      <w:marBottom w:val="6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6497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8917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6509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11340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5665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1106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5101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37950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099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15395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80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5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9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86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37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74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2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2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3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7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v Menachi</dc:creator>
  <cp:keywords/>
  <dc:description/>
  <cp:lastModifiedBy>Ori Litman</cp:lastModifiedBy>
  <cp:revision>5</cp:revision>
  <dcterms:created xsi:type="dcterms:W3CDTF">2019-03-02T10:25:00Z</dcterms:created>
  <dcterms:modified xsi:type="dcterms:W3CDTF">2019-03-02T10:45:00Z</dcterms:modified>
</cp:coreProperties>
</file>